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4171D4" w14:textId="4796573C" w:rsidR="00D32C13" w:rsidRDefault="00A41BDA">
      <w:r>
        <w:t>23-06-2020</w:t>
      </w:r>
    </w:p>
    <w:p w14:paraId="6D9D716F" w14:textId="6B3E0DD1" w:rsidR="00B0181D" w:rsidRDefault="00B0181D">
      <w:r>
        <w:t>Literature review on EEG pre-processing, feature extraction and classification techniques.</w:t>
      </w:r>
    </w:p>
    <w:p w14:paraId="53607971" w14:textId="42D742BB" w:rsidR="00A41BDA" w:rsidRDefault="00122776">
      <w:hyperlink r:id="rId4" w:history="1">
        <w:r w:rsidR="00A41BDA">
          <w:rPr>
            <w:rStyle w:val="Hyperlink"/>
          </w:rPr>
          <w:t>https://www.researchgate.net/profile/Mohamed_Dessouky/publication/338119172_Literature_Review_on_EEG_Preprocessing_Feature_Extraction_and_Classifications_Techniques/links/5e0ccb4c4585159aa4ab4638/Literature-Review-on-EEG-Preprocessing-Feature-Extraction-and-Classifications-Techniques.pdf</w:t>
        </w:r>
      </w:hyperlink>
    </w:p>
    <w:p w14:paraId="52C72B57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@</w:t>
      </w:r>
      <w:proofErr w:type="gramStart"/>
      <w:r>
        <w:rPr>
          <w:color w:val="000000"/>
        </w:rPr>
        <w:t>article{</w:t>
      </w:r>
      <w:proofErr w:type="gramEnd"/>
      <w:r>
        <w:rPr>
          <w:color w:val="000000"/>
        </w:rPr>
        <w:t>shoka2019literature,</w:t>
      </w:r>
    </w:p>
    <w:p w14:paraId="3DD68C69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title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 xml:space="preserve">Literature Review on EEG </w:t>
      </w:r>
      <w:proofErr w:type="spellStart"/>
      <w:r>
        <w:rPr>
          <w:color w:val="000000"/>
        </w:rPr>
        <w:t>Preprocessing</w:t>
      </w:r>
      <w:proofErr w:type="spellEnd"/>
      <w:r>
        <w:rPr>
          <w:color w:val="000000"/>
        </w:rPr>
        <w:t>, Feature Extraction, and Classifications Techniques},</w:t>
      </w:r>
    </w:p>
    <w:p w14:paraId="6AD56FE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author</w:t>
      </w:r>
      <w:proofErr w:type="gramStart"/>
      <w:r>
        <w:rPr>
          <w:color w:val="000000"/>
        </w:rPr>
        <w:t>={</w:t>
      </w:r>
      <w:proofErr w:type="spellStart"/>
      <w:proofErr w:type="gramEnd"/>
      <w:r>
        <w:rPr>
          <w:color w:val="000000"/>
        </w:rPr>
        <w:t>Shoka</w:t>
      </w:r>
      <w:proofErr w:type="spellEnd"/>
      <w:r>
        <w:rPr>
          <w:color w:val="000000"/>
        </w:rPr>
        <w:t xml:space="preserve">, Athar and </w:t>
      </w:r>
      <w:proofErr w:type="spellStart"/>
      <w:r>
        <w:rPr>
          <w:color w:val="000000"/>
        </w:rPr>
        <w:t>Dessouky</w:t>
      </w:r>
      <w:proofErr w:type="spellEnd"/>
      <w:r>
        <w:rPr>
          <w:color w:val="000000"/>
        </w:rPr>
        <w:t>, Mohamed and El-</w:t>
      </w:r>
      <w:proofErr w:type="spellStart"/>
      <w:r>
        <w:rPr>
          <w:color w:val="000000"/>
        </w:rPr>
        <w:t>Sherbeny</w:t>
      </w:r>
      <w:proofErr w:type="spellEnd"/>
      <w:r>
        <w:rPr>
          <w:color w:val="000000"/>
        </w:rPr>
        <w:t>, Ahmed and El-Sayed, Ayman},</w:t>
      </w:r>
    </w:p>
    <w:p w14:paraId="193225D8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journal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Menoufia J. Electron. Eng. Res},</w:t>
      </w:r>
    </w:p>
    <w:p w14:paraId="33E282F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volume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28},</w:t>
      </w:r>
    </w:p>
    <w:p w14:paraId="13C64F97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pages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292--299},</w:t>
      </w:r>
    </w:p>
    <w:p w14:paraId="39E806E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year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2019}</w:t>
      </w:r>
    </w:p>
    <w:p w14:paraId="155CDA54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5727D5E0" w14:textId="5A3E6DCB" w:rsidR="00681702" w:rsidRDefault="00681702"/>
    <w:p w14:paraId="2806F105" w14:textId="2BC79386" w:rsidR="00B0181D" w:rsidRDefault="00B0181D">
      <w:r>
        <w:t>Detecting sleep spindles in EEGs using wavelet Fourier analysis and statistical features</w:t>
      </w:r>
    </w:p>
    <w:p w14:paraId="727B46E2" w14:textId="4ED84CE5" w:rsidR="00433A34" w:rsidRDefault="00122776">
      <w:hyperlink r:id="rId5" w:history="1">
        <w:r w:rsidR="00433A34">
          <w:rPr>
            <w:rStyle w:val="Hyperlink"/>
          </w:rPr>
          <w:t>https://www.sciencedirect.com/science/article/pii/S1746809418302672?casa_token=9UA6IWRSAc0AAAAA:r6TE-AxspCdqAFXzOGuGxLLcT1YtC0WR6g27Rone74UnJalHI2hZUU-8V4_-X7mJncfkgJj2</w:t>
        </w:r>
      </w:hyperlink>
    </w:p>
    <w:p w14:paraId="0CB6AC67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@</w:t>
      </w:r>
      <w:proofErr w:type="gramStart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ticle{</w:t>
      </w:r>
      <w:proofErr w:type="gramEnd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l2019detecting,</w:t>
      </w:r>
    </w:p>
    <w:p w14:paraId="5700A5B6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title</w:t>
      </w:r>
      <w:proofErr w:type="gramStart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Detecting sleep spindles in EEGs using wavelet </w:t>
      </w:r>
      <w:proofErr w:type="spellStart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ourier</w:t>
      </w:r>
      <w:proofErr w:type="spellEnd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nalysis and statistical features},</w:t>
      </w:r>
    </w:p>
    <w:p w14:paraId="4EE21D18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author</w:t>
      </w:r>
      <w:proofErr w:type="gramStart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l-Salman, </w:t>
      </w:r>
      <w:proofErr w:type="spellStart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Wessam</w:t>
      </w:r>
      <w:proofErr w:type="spellEnd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nd Li, Yan and Wen, Peng},</w:t>
      </w:r>
    </w:p>
    <w:p w14:paraId="538303B9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journal</w:t>
      </w:r>
      <w:proofErr w:type="gramStart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iomedical Signal Processing and Control},</w:t>
      </w:r>
    </w:p>
    <w:p w14:paraId="6432C086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volume</w:t>
      </w:r>
      <w:proofErr w:type="gramStart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48},</w:t>
      </w:r>
    </w:p>
    <w:p w14:paraId="0A10B93D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pages</w:t>
      </w:r>
      <w:proofErr w:type="gramStart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80--92},</w:t>
      </w:r>
    </w:p>
    <w:p w14:paraId="3E9F037F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year</w:t>
      </w:r>
      <w:proofErr w:type="gramStart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2019},</w:t>
      </w:r>
    </w:p>
    <w:p w14:paraId="7555EAA9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publisher={Elsevier}</w:t>
      </w:r>
    </w:p>
    <w:p w14:paraId="7C185931" w14:textId="77777777" w:rsidR="00681702" w:rsidRPr="00681702" w:rsidRDefault="00681702" w:rsidP="006817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68170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}</w:t>
      </w:r>
    </w:p>
    <w:p w14:paraId="5B0ABEB6" w14:textId="25F37501" w:rsidR="00681702" w:rsidRDefault="00681702"/>
    <w:p w14:paraId="07DC8002" w14:textId="2FC957EA" w:rsidR="00B0181D" w:rsidRDefault="00B0181D">
      <w:r>
        <w:t>A review of feature extraction and performance evaluation in epileptic seizure detection using EEG</w:t>
      </w:r>
    </w:p>
    <w:p w14:paraId="395DF4D7" w14:textId="18552978" w:rsidR="00681702" w:rsidRDefault="00122776">
      <w:hyperlink r:id="rId6" w:history="1">
        <w:r w:rsidR="00681702">
          <w:rPr>
            <w:rStyle w:val="Hyperlink"/>
          </w:rPr>
          <w:t>https://www.sciencedirect.com/science/article/pii/S1746809419302836?casa_token=grAki5ZUoOwAAAAA:0Tf8kvjndaJfvMMOHCoO2f1IXkS5CQq0uyIKr28BF2hN_3cLQHKKCcntjPxuxUmtxoa8zyjg</w:t>
        </w:r>
      </w:hyperlink>
    </w:p>
    <w:p w14:paraId="05294E76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@</w:t>
      </w:r>
      <w:proofErr w:type="gramStart"/>
      <w:r>
        <w:rPr>
          <w:color w:val="000000"/>
        </w:rPr>
        <w:t>article{</w:t>
      </w:r>
      <w:proofErr w:type="gramEnd"/>
      <w:r>
        <w:rPr>
          <w:color w:val="000000"/>
        </w:rPr>
        <w:t>boonyakitanont2020review,</w:t>
      </w:r>
    </w:p>
    <w:p w14:paraId="1CB3BD24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title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A review of feature extraction and performance evaluation in epileptic seizure detection using EEG},</w:t>
      </w:r>
    </w:p>
    <w:p w14:paraId="366BD15D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author</w:t>
      </w:r>
      <w:proofErr w:type="gramStart"/>
      <w:r>
        <w:rPr>
          <w:color w:val="000000"/>
        </w:rPr>
        <w:t>={</w:t>
      </w:r>
      <w:proofErr w:type="spellStart"/>
      <w:proofErr w:type="gramEnd"/>
      <w:r>
        <w:rPr>
          <w:color w:val="000000"/>
        </w:rPr>
        <w:t>Boonyakitanon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Poomipat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Lek-Utha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Apiwat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Chomtho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Krisnachai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Songsir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itkomut</w:t>
      </w:r>
      <w:proofErr w:type="spellEnd"/>
      <w:r>
        <w:rPr>
          <w:color w:val="000000"/>
        </w:rPr>
        <w:t>},</w:t>
      </w:r>
    </w:p>
    <w:p w14:paraId="614BBAF8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journal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Biomedical Signal Processing and Control},</w:t>
      </w:r>
    </w:p>
    <w:p w14:paraId="3150A24C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volume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57},</w:t>
      </w:r>
    </w:p>
    <w:p w14:paraId="7D6F0E27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pages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101702},</w:t>
      </w:r>
    </w:p>
    <w:p w14:paraId="287EF87D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year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2020},</w:t>
      </w:r>
    </w:p>
    <w:p w14:paraId="2A0F92E0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publisher={Elsevier}</w:t>
      </w:r>
    </w:p>
    <w:p w14:paraId="32826F7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162491AD" w14:textId="3DCE26A4" w:rsidR="00681702" w:rsidRDefault="00681702"/>
    <w:p w14:paraId="28AD2F6E" w14:textId="0BD6B97B" w:rsidR="00B0181D" w:rsidRDefault="00B0181D">
      <w:r>
        <w:t>Improved Discrete Wavelet Analysis and Principle component analysis for EEG signal processing</w:t>
      </w:r>
    </w:p>
    <w:p w14:paraId="45FE5A30" w14:textId="521CFACB" w:rsidR="00681702" w:rsidRDefault="00122776">
      <w:hyperlink r:id="rId7" w:history="1">
        <w:r w:rsidR="00681702">
          <w:rPr>
            <w:rStyle w:val="Hyperlink"/>
          </w:rPr>
          <w:t>https://ieeexplore.ieee.org/abstract/document/8983523?casa_token=zCLw3a5n2AAAAAAA:OABdTQraUG1hdAjQNA7pWICB05PQtuuOgIVjpKatk7LK6plLZY_nXNZe5DzeCBfGv6CFMfwJiHc</w:t>
        </w:r>
      </w:hyperlink>
    </w:p>
    <w:p w14:paraId="723DBF2B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@</w:t>
      </w:r>
      <w:proofErr w:type="spellStart"/>
      <w:proofErr w:type="gramStart"/>
      <w:r>
        <w:rPr>
          <w:color w:val="000000"/>
        </w:rPr>
        <w:t>inproceedings</w:t>
      </w:r>
      <w:proofErr w:type="spellEnd"/>
      <w:r>
        <w:rPr>
          <w:color w:val="000000"/>
        </w:rPr>
        <w:t>{</w:t>
      </w:r>
      <w:proofErr w:type="gramEnd"/>
      <w:r>
        <w:rPr>
          <w:color w:val="000000"/>
        </w:rPr>
        <w:t>chen2019improved,</w:t>
      </w:r>
    </w:p>
    <w:p w14:paraId="45DBC144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title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Improved Discrete Wavelet Analysis and Principal Component Analysis for EEG Signal Processing},</w:t>
      </w:r>
    </w:p>
    <w:p w14:paraId="1A92363B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author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 xml:space="preserve">Chen, </w:t>
      </w:r>
      <w:proofErr w:type="spellStart"/>
      <w:r>
        <w:rPr>
          <w:color w:val="000000"/>
        </w:rPr>
        <w:t>YiHsiang</w:t>
      </w:r>
      <w:proofErr w:type="spellEnd"/>
      <w:r>
        <w:rPr>
          <w:color w:val="000000"/>
        </w:rPr>
        <w:t xml:space="preserve"> and Cui, </w:t>
      </w:r>
      <w:proofErr w:type="spellStart"/>
      <w:r>
        <w:rPr>
          <w:color w:val="000000"/>
        </w:rPr>
        <w:t>Xiaoxin</w:t>
      </w:r>
      <w:proofErr w:type="spellEnd"/>
      <w:r>
        <w:rPr>
          <w:color w:val="000000"/>
        </w:rPr>
        <w:t xml:space="preserve"> and Xiao, </w:t>
      </w:r>
      <w:proofErr w:type="spellStart"/>
      <w:r>
        <w:rPr>
          <w:color w:val="000000"/>
        </w:rPr>
        <w:t>Kanglin</w:t>
      </w:r>
      <w:proofErr w:type="spellEnd"/>
      <w:r>
        <w:rPr>
          <w:color w:val="000000"/>
        </w:rPr>
        <w:t xml:space="preserve"> and Yu, </w:t>
      </w:r>
      <w:proofErr w:type="spellStart"/>
      <w:r>
        <w:rPr>
          <w:color w:val="000000"/>
        </w:rPr>
        <w:t>Dunshan</w:t>
      </w:r>
      <w:proofErr w:type="spellEnd"/>
      <w:r>
        <w:rPr>
          <w:color w:val="000000"/>
        </w:rPr>
        <w:t>},</w:t>
      </w:r>
    </w:p>
    <w:p w14:paraId="763737D1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</w:t>
      </w:r>
      <w:proofErr w:type="spellStart"/>
      <w:r>
        <w:rPr>
          <w:color w:val="000000"/>
        </w:rPr>
        <w:t>booktitle</w:t>
      </w:r>
      <w:proofErr w:type="spellEnd"/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2019 IEEE 13th International Conference on ASIC (ASICON)},</w:t>
      </w:r>
    </w:p>
    <w:p w14:paraId="3F654A95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pages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1--4},</w:t>
      </w:r>
    </w:p>
    <w:p w14:paraId="2BEB0122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year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2019},</w:t>
      </w:r>
    </w:p>
    <w:p w14:paraId="7197485F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 xml:space="preserve">  organization={IEEE}</w:t>
      </w:r>
    </w:p>
    <w:p w14:paraId="53C0483E" w14:textId="77777777" w:rsidR="00681702" w:rsidRDefault="00681702" w:rsidP="00681702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4E281E77" w14:textId="3CCE1543" w:rsidR="00681702" w:rsidRDefault="00681702"/>
    <w:p w14:paraId="49128B2C" w14:textId="242F3B5E" w:rsidR="00681702" w:rsidRDefault="00681702">
      <w:r>
        <w:t xml:space="preserve">Of the different types of data at </w:t>
      </w:r>
      <w:r w:rsidR="00211E38">
        <w:t>the moment,</w:t>
      </w:r>
      <w:r>
        <w:t xml:space="preserve"> I am looking at an image recognition response.</w:t>
      </w:r>
    </w:p>
    <w:p w14:paraId="7D86DE0A" w14:textId="6593D60E" w:rsidR="002A76F9" w:rsidRDefault="002A76F9">
      <w:r>
        <w:t>Maybe try the surf representation 3d</w:t>
      </w:r>
    </w:p>
    <w:p w14:paraId="7387C0A8" w14:textId="698CEBED" w:rsidR="002A76F9" w:rsidRDefault="002A76F9">
      <w:r>
        <w:t>Cwt – continuous wavelet transform</w:t>
      </w:r>
    </w:p>
    <w:p w14:paraId="5E43CADF" w14:textId="02CBA9BD" w:rsidR="002A76F9" w:rsidRDefault="002A76F9">
      <w:r>
        <w:t>Dwt – discreet wavelet transform</w:t>
      </w:r>
    </w:p>
    <w:p w14:paraId="5A3B5C13" w14:textId="46A50A14" w:rsidR="002A76F9" w:rsidRDefault="002A76F9">
      <w:r>
        <w:t>Check the differences here – see which ones are applicable in which scenarios.</w:t>
      </w:r>
    </w:p>
    <w:p w14:paraId="4480848C" w14:textId="1169BC30" w:rsidR="00B0181D" w:rsidRDefault="00B0181D"/>
    <w:p w14:paraId="2065424D" w14:textId="46557E25" w:rsidR="00B0181D" w:rsidRDefault="00B0181D">
      <w:r>
        <w:t xml:space="preserve">Try to tune the </w:t>
      </w:r>
      <w:r w:rsidR="007E6DFE">
        <w:t>frame size of the data – move through the data</w:t>
      </w:r>
    </w:p>
    <w:p w14:paraId="58D5297C" w14:textId="6567A485" w:rsidR="007E6DFE" w:rsidRDefault="007E6DFE">
      <w:r>
        <w:t xml:space="preserve">Change the parameter to see if data exists – wavelet parameters – sampling rate – short time </w:t>
      </w:r>
      <w:proofErr w:type="spellStart"/>
      <w:r>
        <w:t>fourier</w:t>
      </w:r>
      <w:proofErr w:type="spellEnd"/>
      <w:r w:rsidR="0075344D">
        <w:t xml:space="preserve"> </w:t>
      </w:r>
    </w:p>
    <w:p w14:paraId="59EDCABD" w14:textId="6F6F8317" w:rsidR="007E6DFE" w:rsidRDefault="007E6DFE">
      <w:r>
        <w:t xml:space="preserve">Put plots together on a </w:t>
      </w:r>
      <w:r w:rsidR="0075344D">
        <w:t>PowerPoint</w:t>
      </w:r>
      <w:r>
        <w:t xml:space="preserve"> and some reference to what it is showing – for </w:t>
      </w:r>
      <w:proofErr w:type="spellStart"/>
      <w:r>
        <w:t>tryphon</w:t>
      </w:r>
      <w:proofErr w:type="spellEnd"/>
    </w:p>
    <w:p w14:paraId="4D891F63" w14:textId="0224F10D" w:rsidR="007E6DFE" w:rsidRDefault="007E6DFE">
      <w:r>
        <w:t xml:space="preserve">Have a look at </w:t>
      </w:r>
      <w:proofErr w:type="spellStart"/>
      <w:r>
        <w:t>exsiting</w:t>
      </w:r>
      <w:proofErr w:type="spellEnd"/>
      <w:r>
        <w:t xml:space="preserve"> software if that exists </w:t>
      </w:r>
    </w:p>
    <w:p w14:paraId="5E403C57" w14:textId="6157AD6C" w:rsidR="007E6DFE" w:rsidRDefault="007E6DFE"/>
    <w:p w14:paraId="7BA4F494" w14:textId="6F658482" w:rsidR="007E6DFE" w:rsidRDefault="007E6DFE">
      <w:proofErr w:type="spellStart"/>
      <w:r>
        <w:t>Matlab</w:t>
      </w:r>
      <w:proofErr w:type="spellEnd"/>
      <w:r>
        <w:t xml:space="preserve"> toolbox – adaptive wavelet – discrete wavelet</w:t>
      </w:r>
    </w:p>
    <w:p w14:paraId="249963D1" w14:textId="2BA7EE1F" w:rsidR="007E6DFE" w:rsidRDefault="007E6DFE">
      <w:r>
        <w:t>Check outlook</w:t>
      </w:r>
    </w:p>
    <w:p w14:paraId="6466F64C" w14:textId="5D03B60C" w:rsidR="00751274" w:rsidRDefault="00751274">
      <w:bookmarkStart w:id="0" w:name="_GoBack"/>
      <w:bookmarkEnd w:id="0"/>
    </w:p>
    <w:sectPr w:rsidR="007512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LEwNzAxNTOxMLBU0lEKTi0uzszPAykwqgUAt+LpjywAAAA="/>
  </w:docVars>
  <w:rsids>
    <w:rsidRoot w:val="00A41BDA"/>
    <w:rsid w:val="00122776"/>
    <w:rsid w:val="00211E38"/>
    <w:rsid w:val="002A76F9"/>
    <w:rsid w:val="00433A34"/>
    <w:rsid w:val="00681702"/>
    <w:rsid w:val="00751274"/>
    <w:rsid w:val="0075344D"/>
    <w:rsid w:val="007E6DFE"/>
    <w:rsid w:val="00A41BDA"/>
    <w:rsid w:val="00B0181D"/>
    <w:rsid w:val="00B0465D"/>
    <w:rsid w:val="00D32C13"/>
    <w:rsid w:val="00D63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9C016"/>
  <w15:chartTrackingRefBased/>
  <w15:docId w15:val="{31BE56F6-BEB9-4CB8-9622-4ECD553CA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41BD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33A34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17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1702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ieeexplore.ieee.org/abstract/document/8983523?casa_token=zCLw3a5n2AAAAAAA:OABdTQraUG1hdAjQNA7pWICB05PQtuuOgIVjpKatk7LK6plLZY_nXNZe5DzeCBfGv6CFMfwJiHc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iencedirect.com/science/article/pii/S1746809419302836?casa_token=grAki5ZUoOwAAAAA:0Tf8kvjndaJfvMMOHCoO2f1IXkS5CQq0uyIKr28BF2hN_3cLQHKKCcntjPxuxUmtxoa8zyjg" TargetMode="External"/><Relationship Id="rId5" Type="http://schemas.openxmlformats.org/officeDocument/2006/relationships/hyperlink" Target="https://www.sciencedirect.com/science/article/pii/S1746809418302672?casa_token=9UA6IWRSAc0AAAAA:r6TE-AxspCdqAFXzOGuGxLLcT1YtC0WR6g27Rone74UnJalHI2hZUU-8V4_-X7mJncfkgJj2" TargetMode="External"/><Relationship Id="rId4" Type="http://schemas.openxmlformats.org/officeDocument/2006/relationships/hyperlink" Target="https://www.researchgate.net/profile/Mohamed_Dessouky/publication/338119172_Literature_Review_on_EEG_Preprocessing_Feature_Extraction_and_Classifications_Techniques/links/5e0ccb4c4585159aa4ab4638/Literature-Review-on-EEG-Preprocessing-Feature-Extraction-and-Classifications-Techniques.pdf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5</TotalTime>
  <Pages>1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mckone</dc:creator>
  <cp:keywords/>
  <dc:description/>
  <cp:lastModifiedBy>joshua mckone</cp:lastModifiedBy>
  <cp:revision>3</cp:revision>
  <dcterms:created xsi:type="dcterms:W3CDTF">2020-06-23T11:21:00Z</dcterms:created>
  <dcterms:modified xsi:type="dcterms:W3CDTF">2020-06-29T18:39:00Z</dcterms:modified>
</cp:coreProperties>
</file>